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E7F5B" w14:textId="2FD6320F" w:rsidR="0095414D" w:rsidRPr="00203C60" w:rsidRDefault="00AB587F" w:rsidP="00AB587F">
      <w:pPr>
        <w:pStyle w:val="Titel"/>
        <w:jc w:val="center"/>
        <w:rPr>
          <w:b/>
          <w:sz w:val="48"/>
          <w:szCs w:val="48"/>
        </w:rPr>
      </w:pPr>
      <w:r w:rsidRPr="00203C60">
        <w:rPr>
          <w:b/>
          <w:sz w:val="48"/>
          <w:szCs w:val="48"/>
        </w:rPr>
        <w:t xml:space="preserve">Retourformulier </w:t>
      </w:r>
      <w:r w:rsidR="00683CA4">
        <w:rPr>
          <w:b/>
          <w:sz w:val="48"/>
          <w:szCs w:val="48"/>
        </w:rPr>
        <w:t>Levanzo</w:t>
      </w:r>
    </w:p>
    <w:p w14:paraId="4DF88FF0" w14:textId="77777777" w:rsidR="00AB587F" w:rsidRDefault="00AB587F" w:rsidP="00AB587F"/>
    <w:p w14:paraId="53B6C7C6" w14:textId="38C1A091" w:rsidR="00AB587F" w:rsidRPr="00203C60" w:rsidRDefault="0068433E" w:rsidP="00AB587F">
      <w:r>
        <w:t xml:space="preserve">Als </w:t>
      </w:r>
      <w:r w:rsidR="00667121">
        <w:t>u</w:t>
      </w:r>
      <w:r>
        <w:t xml:space="preserve"> niet tevreden bent</w:t>
      </w:r>
      <w:r w:rsidR="00AB587F" w:rsidRPr="00203C60">
        <w:t xml:space="preserve"> over </w:t>
      </w:r>
      <w:r w:rsidR="00667121">
        <w:t>u</w:t>
      </w:r>
      <w:r w:rsidR="00C23671">
        <w:t>w</w:t>
      </w:r>
      <w:r>
        <w:t xml:space="preserve"> bestelde artikel</w:t>
      </w:r>
      <w:r w:rsidR="00683CA4">
        <w:t>(en)</w:t>
      </w:r>
      <w:r>
        <w:t xml:space="preserve"> dan </w:t>
      </w:r>
      <w:r w:rsidR="00667121">
        <w:t>heeft</w:t>
      </w:r>
      <w:r>
        <w:t xml:space="preserve"> </w:t>
      </w:r>
      <w:r w:rsidR="00667121">
        <w:t>u</w:t>
      </w:r>
      <w:r w:rsidR="00AB587F" w:rsidRPr="00203C60">
        <w:t xml:space="preserve"> de mogelijkheid om deze binnen 14 dagen na ontvangst te retourneren. Stuur het ingevulde retourformulier</w:t>
      </w:r>
      <w:r w:rsidR="00874FC2">
        <w:t xml:space="preserve"> samen met de factuur</w:t>
      </w:r>
      <w:r w:rsidR="00AB587F" w:rsidRPr="00203C60">
        <w:t xml:space="preserve"> mee met de zending. Indien dit formulier niet volledig is ingevuld kunnen we de retouraanvraag niet in behandeling nemen.</w:t>
      </w:r>
    </w:p>
    <w:p w14:paraId="261ACBC0" w14:textId="77777777" w:rsidR="00AB587F" w:rsidRPr="00203C60" w:rsidRDefault="00AB587F" w:rsidP="00AB587F"/>
    <w:p w14:paraId="60AA7465" w14:textId="1A018435" w:rsidR="00667121" w:rsidRDefault="00AB587F" w:rsidP="00667121">
      <w:r w:rsidRPr="00203C60">
        <w:t xml:space="preserve">Om in aanmerking te komen voor teruggave van het aankoopbedrag of omruiling moet het teruggestuurde product </w:t>
      </w:r>
      <w:r w:rsidR="0068433E">
        <w:t>in</w:t>
      </w:r>
      <w:r w:rsidRPr="00203C60">
        <w:t xml:space="preserve"> originele staat </w:t>
      </w:r>
      <w:r w:rsidR="00203C60">
        <w:t xml:space="preserve">geretourneerd </w:t>
      </w:r>
      <w:r w:rsidRPr="00203C60">
        <w:t xml:space="preserve">worden. Het product mag geen </w:t>
      </w:r>
      <w:r w:rsidR="0068433E">
        <w:t>gebruikssporen</w:t>
      </w:r>
      <w:r w:rsidRPr="00203C60">
        <w:t xml:space="preserve"> bevatten. Wij behouden het recht om geretourneerde artikelen te </w:t>
      </w:r>
      <w:r w:rsidR="00667121">
        <w:t>weigeren als het vermoeden</w:t>
      </w:r>
      <w:r w:rsidR="00CC3752">
        <w:t xml:space="preserve"> ontstaat</w:t>
      </w:r>
      <w:r w:rsidR="00667121">
        <w:t xml:space="preserve"> dat de artikelen reeds zijn gebruikt of buiten onze schuld om zijn beschadigd.</w:t>
      </w:r>
    </w:p>
    <w:p w14:paraId="6D074FE7" w14:textId="16B01D08" w:rsidR="00AB587F" w:rsidRPr="00203C60" w:rsidRDefault="00667121" w:rsidP="00AB587F">
      <w:r>
        <w:t xml:space="preserve"> </w:t>
      </w:r>
    </w:p>
    <w:p w14:paraId="79333A02" w14:textId="6969DB3A" w:rsidR="00AB587F" w:rsidRPr="00683CA4" w:rsidRDefault="00683CA4" w:rsidP="00AB587F">
      <w:pPr>
        <w:rPr>
          <w:i/>
          <w:iCs/>
        </w:rPr>
      </w:pPr>
      <w:r w:rsidRPr="00683CA4">
        <w:rPr>
          <w:i/>
          <w:iCs/>
        </w:rPr>
        <w:t>Let op: e</w:t>
      </w:r>
      <w:r w:rsidR="00AB587F" w:rsidRPr="00683CA4">
        <w:rPr>
          <w:i/>
          <w:iCs/>
        </w:rPr>
        <w:t xml:space="preserve">en retourzending dient te zijn voorzien van track &amp; </w:t>
      </w:r>
      <w:proofErr w:type="spellStart"/>
      <w:r w:rsidR="00AB587F" w:rsidRPr="00683CA4">
        <w:rPr>
          <w:i/>
          <w:iCs/>
        </w:rPr>
        <w:t>trace</w:t>
      </w:r>
      <w:proofErr w:type="spellEnd"/>
      <w:r w:rsidR="00AB587F" w:rsidRPr="00683CA4">
        <w:rPr>
          <w:i/>
          <w:iCs/>
        </w:rPr>
        <w:t xml:space="preserve"> code. De verzender is altijd verantwoordelijk voor de verzending. </w:t>
      </w:r>
      <w:r w:rsidRPr="00683CA4">
        <w:rPr>
          <w:i/>
          <w:iCs/>
        </w:rPr>
        <w:t>Dus de retourkosten zijn voor eigen rekening.</w:t>
      </w:r>
    </w:p>
    <w:p w14:paraId="3D45648D" w14:textId="77777777" w:rsidR="00EC5E4A" w:rsidRDefault="00EC5E4A" w:rsidP="00AB587F"/>
    <w:p w14:paraId="2A2F3896" w14:textId="010AA72C" w:rsidR="00EC5E4A" w:rsidRDefault="00EC5E4A" w:rsidP="00AB587F">
      <w:pPr>
        <w:rPr>
          <w:b/>
        </w:rPr>
      </w:pPr>
      <w:r>
        <w:rPr>
          <w:b/>
        </w:rPr>
        <w:t>Retouradres:</w:t>
      </w:r>
    </w:p>
    <w:p w14:paraId="10BBF1E5" w14:textId="4FFBEC49" w:rsidR="00A600D8" w:rsidRDefault="00A600D8" w:rsidP="00AB587F">
      <w:pPr>
        <w:rPr>
          <w:b/>
        </w:rPr>
      </w:pPr>
    </w:p>
    <w:p w14:paraId="0EA48517" w14:textId="28EFBFED" w:rsidR="007E005E" w:rsidRPr="007E005E" w:rsidRDefault="007E005E" w:rsidP="00AB587F">
      <w:pPr>
        <w:rPr>
          <w:bCs/>
        </w:rPr>
      </w:pPr>
      <w:r>
        <w:rPr>
          <w:bCs/>
        </w:rPr>
        <w:t>Levanzo</w:t>
      </w:r>
    </w:p>
    <w:p w14:paraId="6B2FC837" w14:textId="487CACA6" w:rsidR="00A600D8" w:rsidRDefault="00CC3752" w:rsidP="00AB587F">
      <w:pPr>
        <w:rPr>
          <w:bCs/>
        </w:rPr>
      </w:pPr>
      <w:r>
        <w:rPr>
          <w:bCs/>
        </w:rPr>
        <w:t xml:space="preserve">Hoeckelumstraat 16 </w:t>
      </w:r>
      <w:r w:rsidR="007E005E">
        <w:rPr>
          <w:bCs/>
        </w:rPr>
        <w:t xml:space="preserve"> </w:t>
      </w:r>
    </w:p>
    <w:p w14:paraId="383504CF" w14:textId="1E9B9B2C" w:rsidR="007E005E" w:rsidRPr="00A600D8" w:rsidRDefault="007E005E" w:rsidP="00AB587F">
      <w:pPr>
        <w:rPr>
          <w:bCs/>
        </w:rPr>
      </w:pPr>
      <w:r>
        <w:rPr>
          <w:bCs/>
        </w:rPr>
        <w:t>6</w:t>
      </w:r>
      <w:r w:rsidR="00CC3752">
        <w:rPr>
          <w:bCs/>
        </w:rPr>
        <w:t>535</w:t>
      </w:r>
      <w:r>
        <w:rPr>
          <w:bCs/>
        </w:rPr>
        <w:t xml:space="preserve"> </w:t>
      </w:r>
      <w:r w:rsidR="00CC3752">
        <w:rPr>
          <w:bCs/>
        </w:rPr>
        <w:t>PG</w:t>
      </w:r>
      <w:r>
        <w:rPr>
          <w:bCs/>
        </w:rPr>
        <w:t xml:space="preserve"> </w:t>
      </w:r>
      <w:r w:rsidR="00CC3752">
        <w:rPr>
          <w:bCs/>
        </w:rPr>
        <w:t xml:space="preserve">Nijmegen </w:t>
      </w:r>
      <w:r>
        <w:rPr>
          <w:bCs/>
        </w:rPr>
        <w:t xml:space="preserve"> </w:t>
      </w:r>
    </w:p>
    <w:p w14:paraId="3F49C802" w14:textId="21A033ED" w:rsidR="00EC5E4A" w:rsidRDefault="00EC5E4A" w:rsidP="00EC5E4A">
      <w:pPr>
        <w:pBdr>
          <w:bottom w:val="single" w:sz="4" w:space="1" w:color="auto"/>
        </w:pBdr>
      </w:pPr>
    </w:p>
    <w:p w14:paraId="0C8AC8A6" w14:textId="77777777" w:rsidR="00EC5E4A" w:rsidRPr="00EC5E4A" w:rsidRDefault="00EC5E4A" w:rsidP="00AB587F"/>
    <w:p w14:paraId="43404C91" w14:textId="77777777" w:rsidR="00AB587F" w:rsidRDefault="00EC5E4A" w:rsidP="00AB587F">
      <w:pPr>
        <w:rPr>
          <w:b/>
        </w:rPr>
      </w:pPr>
      <w:r w:rsidRPr="00EC5E4A">
        <w:rPr>
          <w:b/>
        </w:rPr>
        <w:t>PERSOONSGEGEVENS</w:t>
      </w:r>
    </w:p>
    <w:p w14:paraId="14C61C5D" w14:textId="77777777" w:rsidR="00EC5E4A" w:rsidRDefault="00EC5E4A" w:rsidP="00AB587F">
      <w:pPr>
        <w:rPr>
          <w:b/>
        </w:rPr>
      </w:pPr>
    </w:p>
    <w:p w14:paraId="0F3ACC6B" w14:textId="77777777" w:rsidR="00EC5E4A" w:rsidRDefault="00EC5E4A" w:rsidP="00AB587F">
      <w:r>
        <w:t>ORDERNUMMER:</w:t>
      </w:r>
      <w:r>
        <w:tab/>
      </w:r>
      <w:r>
        <w:tab/>
        <w:t>_____________________</w:t>
      </w:r>
    </w:p>
    <w:p w14:paraId="5DC0D3ED" w14:textId="77777777" w:rsidR="00EC5E4A" w:rsidRDefault="00EC5E4A" w:rsidP="00AB587F"/>
    <w:p w14:paraId="498F07A2" w14:textId="77777777" w:rsidR="00EC5E4A" w:rsidRDefault="00EC5E4A" w:rsidP="00AB587F">
      <w:r>
        <w:t>NAAM:</w:t>
      </w:r>
      <w:r>
        <w:tab/>
      </w:r>
      <w:r>
        <w:tab/>
      </w:r>
      <w:r>
        <w:tab/>
      </w:r>
      <w:r>
        <w:tab/>
        <w:t>_____________________</w:t>
      </w:r>
    </w:p>
    <w:p w14:paraId="0F24B835" w14:textId="77777777" w:rsidR="00EC5E4A" w:rsidRDefault="00EC5E4A" w:rsidP="00AB587F"/>
    <w:p w14:paraId="0EBB8161" w14:textId="77777777" w:rsidR="00EC5E4A" w:rsidRDefault="00EC5E4A" w:rsidP="00AB587F">
      <w:r>
        <w:t>E-MAIL ADRES:</w:t>
      </w:r>
      <w:r>
        <w:tab/>
      </w:r>
      <w:r>
        <w:tab/>
        <w:t>_____________________</w:t>
      </w:r>
    </w:p>
    <w:p w14:paraId="4A5F1B96" w14:textId="77777777" w:rsidR="00EC5E4A" w:rsidRDefault="00EC5E4A" w:rsidP="00AB587F"/>
    <w:p w14:paraId="3DB22FEB" w14:textId="77777777" w:rsidR="00EC5E4A" w:rsidRDefault="00EC5E4A" w:rsidP="00AB587F">
      <w:r>
        <w:t>TELEFOONNUMMER:</w:t>
      </w:r>
      <w:r>
        <w:tab/>
      </w:r>
      <w:r>
        <w:tab/>
        <w:t>_____________________</w:t>
      </w:r>
    </w:p>
    <w:p w14:paraId="77E52FD2" w14:textId="77777777" w:rsidR="00EC5E4A" w:rsidRDefault="00EC5E4A" w:rsidP="00AB587F"/>
    <w:p w14:paraId="2E68893F" w14:textId="77777777" w:rsidR="00EC5E4A" w:rsidRDefault="00EC5E4A">
      <w:pPr>
        <w:rPr>
          <w:b/>
        </w:rPr>
      </w:pPr>
      <w:r>
        <w:rPr>
          <w:b/>
        </w:rPr>
        <w:br w:type="page"/>
      </w:r>
    </w:p>
    <w:p w14:paraId="6019FE39" w14:textId="77777777" w:rsidR="00683CA4" w:rsidRDefault="00EC5E4A" w:rsidP="00AB587F">
      <w:pPr>
        <w:rPr>
          <w:b/>
        </w:rPr>
      </w:pPr>
      <w:r>
        <w:rPr>
          <w:b/>
        </w:rPr>
        <w:lastRenderedPageBreak/>
        <w:t>INHOUD</w:t>
      </w:r>
    </w:p>
    <w:p w14:paraId="5486BBD5" w14:textId="77777777" w:rsidR="00683CA4" w:rsidRDefault="00683CA4" w:rsidP="00AB587F">
      <w:pPr>
        <w:rPr>
          <w:b/>
        </w:rPr>
      </w:pPr>
    </w:p>
    <w:p w14:paraId="7B65F666" w14:textId="268EA07C" w:rsidR="00EC5E4A" w:rsidRDefault="00EC5E4A" w:rsidP="00AB587F">
      <w:r>
        <w:t>ARTIKELOMSCHRIJVING</w:t>
      </w:r>
      <w:r>
        <w:tab/>
      </w:r>
      <w:r>
        <w:tab/>
      </w:r>
      <w:r w:rsidR="00683CA4">
        <w:t xml:space="preserve">                                                               </w:t>
      </w:r>
      <w:r>
        <w:t>AANTAL</w:t>
      </w:r>
      <w:r>
        <w:tab/>
      </w:r>
      <w:r>
        <w:tab/>
      </w:r>
    </w:p>
    <w:p w14:paraId="11AA8FF5" w14:textId="77777777" w:rsidR="009B432F" w:rsidRDefault="00EC5E4A" w:rsidP="00EC5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440"/>
        </w:tabs>
      </w:pPr>
      <w:r>
        <w:tab/>
      </w:r>
    </w:p>
    <w:p w14:paraId="576168DE" w14:textId="77777777" w:rsidR="00EC5E4A" w:rsidRDefault="00EC5E4A" w:rsidP="00EC5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440"/>
        </w:tabs>
      </w:pPr>
      <w:r>
        <w:tab/>
      </w:r>
    </w:p>
    <w:p w14:paraId="4F00F5B3" w14:textId="77777777" w:rsidR="00EC5E4A" w:rsidRDefault="00EC5E4A" w:rsidP="00EC5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440"/>
        </w:tabs>
      </w:pPr>
      <w:r>
        <w:tab/>
      </w:r>
    </w:p>
    <w:p w14:paraId="72DEA0D3" w14:textId="77777777" w:rsidR="00EC5E4A" w:rsidRDefault="00EC5E4A" w:rsidP="00EC5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440"/>
        </w:tabs>
      </w:pPr>
      <w:r>
        <w:tab/>
      </w:r>
      <w:r>
        <w:tab/>
      </w:r>
    </w:p>
    <w:p w14:paraId="61CCC5D2" w14:textId="77777777" w:rsidR="00EC5E4A" w:rsidRDefault="00EC5E4A" w:rsidP="00EC5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440"/>
        </w:tabs>
      </w:pPr>
    </w:p>
    <w:p w14:paraId="07CDFD35" w14:textId="77777777" w:rsidR="00EC5E4A" w:rsidRDefault="00EC5E4A" w:rsidP="00EC5E4A"/>
    <w:p w14:paraId="04778DA9" w14:textId="77777777" w:rsidR="00EC5E4A" w:rsidRPr="00EC5E4A" w:rsidRDefault="00EC5E4A" w:rsidP="00EC5E4A">
      <w:pPr>
        <w:rPr>
          <w:b/>
        </w:rPr>
      </w:pPr>
      <w:r>
        <w:rPr>
          <w:b/>
        </w:rPr>
        <w:t>REDEN VOOR RETOUR</w:t>
      </w:r>
      <w:r>
        <w:rPr>
          <w:b/>
        </w:rPr>
        <w:tab/>
      </w:r>
      <w:r>
        <w:rPr>
          <w:b/>
        </w:rPr>
        <w:tab/>
      </w:r>
    </w:p>
    <w:p w14:paraId="798230BB" w14:textId="77777777" w:rsidR="00EC5E4A" w:rsidRDefault="00EC5E4A" w:rsidP="00EC5E4A">
      <w:pPr>
        <w:pStyle w:val="Lijstalinea"/>
        <w:numPr>
          <w:ilvl w:val="0"/>
          <w:numId w:val="1"/>
        </w:numPr>
      </w:pPr>
      <w:r>
        <w:t>Verkeerde maat</w:t>
      </w:r>
      <w:r>
        <w:tab/>
      </w:r>
      <w:r>
        <w:tab/>
      </w:r>
      <w:r>
        <w:tab/>
      </w:r>
    </w:p>
    <w:p w14:paraId="129479CF" w14:textId="77777777" w:rsidR="00EC5E4A" w:rsidRDefault="00EC5E4A" w:rsidP="00EC5E4A">
      <w:pPr>
        <w:pStyle w:val="Lijstalinea"/>
        <w:numPr>
          <w:ilvl w:val="0"/>
          <w:numId w:val="1"/>
        </w:numPr>
      </w:pPr>
      <w:r>
        <w:t xml:space="preserve">Verkeerde artikel </w:t>
      </w:r>
    </w:p>
    <w:p w14:paraId="6511C80C" w14:textId="77777777" w:rsidR="00EC5E4A" w:rsidRDefault="00EC5E4A" w:rsidP="00EC5E4A">
      <w:pPr>
        <w:pStyle w:val="Lijstalinea"/>
        <w:numPr>
          <w:ilvl w:val="0"/>
          <w:numId w:val="1"/>
        </w:numPr>
      </w:pPr>
      <w:r>
        <w:t>Beschadigd ontvangen</w:t>
      </w:r>
    </w:p>
    <w:p w14:paraId="763469FE" w14:textId="77777777" w:rsidR="00EC5E4A" w:rsidRDefault="00EC5E4A" w:rsidP="00EC5E4A">
      <w:pPr>
        <w:pStyle w:val="Lijstalinea"/>
        <w:numPr>
          <w:ilvl w:val="0"/>
          <w:numId w:val="1"/>
        </w:numPr>
      </w:pPr>
      <w:r>
        <w:t>Niet naar wens</w:t>
      </w:r>
    </w:p>
    <w:p w14:paraId="53D33C38" w14:textId="77777777" w:rsidR="00EC5E4A" w:rsidRDefault="00EC5E4A" w:rsidP="00EC5E4A">
      <w:pPr>
        <w:pStyle w:val="Lijstalinea"/>
        <w:numPr>
          <w:ilvl w:val="0"/>
          <w:numId w:val="1"/>
        </w:numPr>
      </w:pPr>
      <w:proofErr w:type="gramStart"/>
      <w:r>
        <w:t>Anders:_</w:t>
      </w:r>
      <w:proofErr w:type="gramEnd"/>
      <w:r>
        <w:t>_________________</w:t>
      </w:r>
    </w:p>
    <w:p w14:paraId="69BA0F6D" w14:textId="77777777" w:rsidR="00EC5E4A" w:rsidRDefault="00EC5E4A" w:rsidP="00EC5E4A"/>
    <w:p w14:paraId="21EEB5B2" w14:textId="77777777" w:rsidR="00EC5E4A" w:rsidRDefault="00EC5E4A" w:rsidP="00EC5E4A">
      <w:pPr>
        <w:rPr>
          <w:b/>
        </w:rPr>
      </w:pPr>
      <w:r>
        <w:rPr>
          <w:b/>
        </w:rPr>
        <w:t>GEWENSTE RETOURAFHANDELING</w:t>
      </w:r>
    </w:p>
    <w:p w14:paraId="5DBD331F" w14:textId="77777777" w:rsidR="00EC5E4A" w:rsidRPr="00EC5E4A" w:rsidRDefault="00EC5E4A" w:rsidP="00EC5E4A">
      <w:pPr>
        <w:pStyle w:val="Lijstalinea"/>
        <w:numPr>
          <w:ilvl w:val="0"/>
          <w:numId w:val="2"/>
        </w:numPr>
        <w:rPr>
          <w:b/>
        </w:rPr>
      </w:pPr>
      <w:r>
        <w:t xml:space="preserve">Omruilen voor </w:t>
      </w:r>
      <w:proofErr w:type="gramStart"/>
      <w:r>
        <w:t>maat:_</w:t>
      </w:r>
      <w:proofErr w:type="gramEnd"/>
      <w:r>
        <w:t>________</w:t>
      </w:r>
    </w:p>
    <w:p w14:paraId="3E5F14B6" w14:textId="77777777" w:rsidR="00EC5E4A" w:rsidRPr="00EC5E4A" w:rsidRDefault="00EC5E4A" w:rsidP="00EC5E4A">
      <w:pPr>
        <w:pStyle w:val="Lijstalinea"/>
        <w:rPr>
          <w:b/>
        </w:rPr>
      </w:pPr>
    </w:p>
    <w:p w14:paraId="60AA6BE6" w14:textId="77777777" w:rsidR="00EC5E4A" w:rsidRPr="00EC5E4A" w:rsidRDefault="00EC5E4A" w:rsidP="00EC5E4A">
      <w:pPr>
        <w:pStyle w:val="Lijstalinea"/>
        <w:numPr>
          <w:ilvl w:val="0"/>
          <w:numId w:val="2"/>
        </w:numPr>
        <w:rPr>
          <w:b/>
        </w:rPr>
      </w:pPr>
      <w:r>
        <w:t xml:space="preserve">Omruilen voor </w:t>
      </w:r>
      <w:proofErr w:type="gramStart"/>
      <w:r>
        <w:t>artikel:_</w:t>
      </w:r>
      <w:proofErr w:type="gramEnd"/>
      <w:r>
        <w:t>_________</w:t>
      </w:r>
    </w:p>
    <w:p w14:paraId="04FA31F9" w14:textId="77777777" w:rsidR="00EC5E4A" w:rsidRPr="00EC5E4A" w:rsidRDefault="00EC5E4A" w:rsidP="00EC5E4A">
      <w:pPr>
        <w:rPr>
          <w:b/>
        </w:rPr>
      </w:pPr>
    </w:p>
    <w:p w14:paraId="0D5BC1A7" w14:textId="77777777" w:rsidR="00EC5E4A" w:rsidRPr="00EC5E4A" w:rsidRDefault="00EC5E4A" w:rsidP="00EC5E4A">
      <w:pPr>
        <w:pStyle w:val="Lijstalinea"/>
        <w:numPr>
          <w:ilvl w:val="0"/>
          <w:numId w:val="2"/>
        </w:numPr>
        <w:rPr>
          <w:b/>
        </w:rPr>
      </w:pPr>
      <w:r>
        <w:t>Omruilen voor nieuw exemplaar</w:t>
      </w:r>
    </w:p>
    <w:p w14:paraId="1420CCE2" w14:textId="77777777" w:rsidR="00EC5E4A" w:rsidRPr="00EC5E4A" w:rsidRDefault="00EC5E4A" w:rsidP="00EC5E4A">
      <w:pPr>
        <w:rPr>
          <w:b/>
        </w:rPr>
      </w:pPr>
    </w:p>
    <w:p w14:paraId="4960A9D5" w14:textId="77777777" w:rsidR="00EC5E4A" w:rsidRPr="00EC5E4A" w:rsidRDefault="00EC5E4A" w:rsidP="00EC5E4A">
      <w:pPr>
        <w:pStyle w:val="Lijstalinea"/>
        <w:numPr>
          <w:ilvl w:val="0"/>
          <w:numId w:val="2"/>
        </w:numPr>
        <w:rPr>
          <w:b/>
        </w:rPr>
      </w:pPr>
      <w:r>
        <w:t>Geld terugstorten op rekeningnummer (IBAN</w:t>
      </w:r>
      <w:proofErr w:type="gramStart"/>
      <w:r>
        <w:t>):_</w:t>
      </w:r>
      <w:proofErr w:type="gramEnd"/>
      <w:r>
        <w:t>____________________</w:t>
      </w:r>
    </w:p>
    <w:sectPr w:rsidR="00EC5E4A" w:rsidRPr="00EC5E4A" w:rsidSect="00EF247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F1AA5"/>
    <w:multiLevelType w:val="hybridMultilevel"/>
    <w:tmpl w:val="B7F02A8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F7365"/>
    <w:multiLevelType w:val="hybridMultilevel"/>
    <w:tmpl w:val="33C0CC4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I2tDQwNTO0sDBW0lEKTi0uzszPAykwrAUAO1pDwSwAAAA="/>
  </w:docVars>
  <w:rsids>
    <w:rsidRoot w:val="00AB587F"/>
    <w:rsid w:val="00092106"/>
    <w:rsid w:val="00093DBB"/>
    <w:rsid w:val="00203C60"/>
    <w:rsid w:val="002601D0"/>
    <w:rsid w:val="0027000D"/>
    <w:rsid w:val="00483EE7"/>
    <w:rsid w:val="00652D6C"/>
    <w:rsid w:val="00667121"/>
    <w:rsid w:val="00683CA4"/>
    <w:rsid w:val="0068433E"/>
    <w:rsid w:val="007E005E"/>
    <w:rsid w:val="00874FC2"/>
    <w:rsid w:val="00955499"/>
    <w:rsid w:val="009B432F"/>
    <w:rsid w:val="009B766D"/>
    <w:rsid w:val="00A600D8"/>
    <w:rsid w:val="00AB587F"/>
    <w:rsid w:val="00AE394F"/>
    <w:rsid w:val="00C23671"/>
    <w:rsid w:val="00CC3752"/>
    <w:rsid w:val="00EC5E4A"/>
    <w:rsid w:val="00EF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C19DC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AB58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B58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alweb">
    <w:name w:val="Normal (Web)"/>
    <w:basedOn w:val="Standaard"/>
    <w:uiPriority w:val="99"/>
    <w:semiHidden/>
    <w:unhideWhenUsed/>
    <w:rsid w:val="00AB587F"/>
    <w:rPr>
      <w:rFonts w:ascii="Times New Roman" w:hAnsi="Times New Roman" w:cs="Times New Roman"/>
    </w:rPr>
  </w:style>
  <w:style w:type="paragraph" w:styleId="Lijstalinea">
    <w:name w:val="List Paragraph"/>
    <w:basedOn w:val="Standaard"/>
    <w:uiPriority w:val="34"/>
    <w:qFormat/>
    <w:rsid w:val="00EC5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9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anzo</dc:creator>
  <cp:keywords/>
  <dc:description/>
  <cp:lastModifiedBy>Selim D</cp:lastModifiedBy>
  <cp:revision>2</cp:revision>
  <dcterms:created xsi:type="dcterms:W3CDTF">2021-02-07T20:15:00Z</dcterms:created>
  <dcterms:modified xsi:type="dcterms:W3CDTF">2021-02-07T20:15:00Z</dcterms:modified>
</cp:coreProperties>
</file>